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zaneta kozio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zane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zio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59 oak tree ln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netkar@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5277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te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